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82563" w14:textId="7EE1669B" w:rsidR="00B13406" w:rsidRPr="00F46537" w:rsidRDefault="00F46537" w:rsidP="00F46537">
      <w:pPr>
        <w:jc w:val="center"/>
        <w:rPr>
          <w:noProof/>
          <w:sz w:val="40"/>
          <w:szCs w:val="40"/>
        </w:rPr>
      </w:pPr>
      <w:r w:rsidRPr="00F46537">
        <w:rPr>
          <w:noProof/>
          <w:sz w:val="40"/>
          <w:szCs w:val="40"/>
        </w:rPr>
        <w:t>Mastermind game instructions</w:t>
      </w:r>
    </w:p>
    <w:p w14:paraId="282A4969" w14:textId="7823117E" w:rsidR="00F46537" w:rsidRPr="00F46537" w:rsidRDefault="00F46537" w:rsidP="00F46537">
      <w:pPr>
        <w:jc w:val="center"/>
        <w:rPr>
          <w:noProof/>
          <w:sz w:val="40"/>
          <w:szCs w:val="40"/>
        </w:rPr>
      </w:pPr>
      <w:r w:rsidRPr="00F46537">
        <w:rPr>
          <w:noProof/>
          <w:sz w:val="40"/>
          <w:szCs w:val="40"/>
        </w:rPr>
        <w:t>By Nicholas Tripodi-Baslis</w:t>
      </w:r>
    </w:p>
    <w:p w14:paraId="4892DF69" w14:textId="36741972" w:rsidR="00F46537" w:rsidRDefault="00F46537" w:rsidP="00F46537">
      <w:r>
        <w:t xml:space="preserve">This is extremely hard to complete, 90% of people will fail this task, </w:t>
      </w:r>
      <w:proofErr w:type="gramStart"/>
      <w:r w:rsidR="00631380">
        <w:t>let’s</w:t>
      </w:r>
      <w:proofErr w:type="gramEnd"/>
      <w:r>
        <w:t xml:space="preserve"> see how smart you are</w:t>
      </w:r>
    </w:p>
    <w:p w14:paraId="4E37AA73" w14:textId="77777777" w:rsidR="00F46537" w:rsidRDefault="00F46537">
      <w:pPr>
        <w:rPr>
          <w:noProof/>
        </w:rPr>
      </w:pPr>
    </w:p>
    <w:p w14:paraId="0FA0391B" w14:textId="6411F1CF" w:rsidR="00F46537" w:rsidRDefault="00F46537" w:rsidP="00F46537">
      <w:pPr>
        <w:pStyle w:val="ListParagraph"/>
        <w:numPr>
          <w:ilvl w:val="0"/>
          <w:numId w:val="1"/>
        </w:numPr>
      </w:pPr>
      <w:r>
        <w:t>Click the green play button at the top right of your screen with the mouse</w:t>
      </w:r>
    </w:p>
    <w:p w14:paraId="1F7679E7" w14:textId="1F27D6C9" w:rsidR="00F46537" w:rsidRDefault="00F46537" w:rsidP="00F46537">
      <w:pPr>
        <w:pStyle w:val="ListParagraph"/>
        <w:numPr>
          <w:ilvl w:val="0"/>
          <w:numId w:val="1"/>
        </w:numPr>
      </w:pPr>
      <w:r>
        <w:t>Bottom middle of the screen should prompt you to select a game mode, choose one of your choosing, “would recommend Mastermind B”</w:t>
      </w:r>
    </w:p>
    <w:p w14:paraId="5667B25D" w14:textId="5D337FD5" w:rsidR="00F46537" w:rsidRDefault="00F46537" w:rsidP="00F46537">
      <w:pPr>
        <w:pStyle w:val="ListParagraph"/>
        <w:numPr>
          <w:ilvl w:val="0"/>
          <w:numId w:val="1"/>
        </w:numPr>
      </w:pPr>
      <w:r>
        <w:t>Select if you want to play or quit</w:t>
      </w:r>
    </w:p>
    <w:p w14:paraId="1BBC04D8" w14:textId="60C123A4" w:rsidR="00F46537" w:rsidRDefault="00F46537" w:rsidP="00F46537">
      <w:pPr>
        <w:pStyle w:val="ListParagraph"/>
        <w:numPr>
          <w:ilvl w:val="0"/>
          <w:numId w:val="1"/>
        </w:numPr>
      </w:pPr>
      <w:r>
        <w:t>Enter your name, and if you choose another mode besides b, enter the remaining names</w:t>
      </w:r>
    </w:p>
    <w:p w14:paraId="6C8140E3" w14:textId="69B6C306" w:rsidR="00F46537" w:rsidRDefault="00F46537" w:rsidP="00F46537">
      <w:pPr>
        <w:pStyle w:val="ListParagraph"/>
        <w:numPr>
          <w:ilvl w:val="0"/>
          <w:numId w:val="1"/>
        </w:numPr>
      </w:pPr>
      <w:r>
        <w:t>Enter your first attempt using the required keys to enter</w:t>
      </w:r>
    </w:p>
    <w:p w14:paraId="2364AFAC" w14:textId="257ED82E" w:rsidR="00F46537" w:rsidRDefault="00F46537" w:rsidP="00F46537">
      <w:pPr>
        <w:pStyle w:val="ListParagraph"/>
        <w:numPr>
          <w:ilvl w:val="0"/>
          <w:numId w:val="1"/>
        </w:numPr>
      </w:pPr>
      <w:r>
        <w:t>Continue entering different keys until you get the code correct</w:t>
      </w:r>
    </w:p>
    <w:p w14:paraId="0E38216C" w14:textId="232C87DB" w:rsidR="00F46537" w:rsidRDefault="00F46537" w:rsidP="00F46537">
      <w:r>
        <w:t xml:space="preserve">CONGRATS, you completed Mastermind, you are a vary smart person for making it </w:t>
      </w:r>
      <w:proofErr w:type="spellStart"/>
      <w:r>
        <w:t>tis</w:t>
      </w:r>
      <w:proofErr w:type="spellEnd"/>
      <w:r>
        <w:t xml:space="preserve"> far</w:t>
      </w:r>
    </w:p>
    <w:sectPr w:rsidR="00F46537" w:rsidSect="00F465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017FC"/>
    <w:multiLevelType w:val="hybridMultilevel"/>
    <w:tmpl w:val="E93AFD6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LQ0NTM1NjM1MLVQ0lEKTi0uzszPAykwrAUA3X6odiwAAAA="/>
  </w:docVars>
  <w:rsids>
    <w:rsidRoot w:val="009F7D27"/>
    <w:rsid w:val="00631380"/>
    <w:rsid w:val="007612A1"/>
    <w:rsid w:val="009F7D27"/>
    <w:rsid w:val="00E9181B"/>
    <w:rsid w:val="00F4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555AC"/>
  <w15:chartTrackingRefBased/>
  <w15:docId w15:val="{6C76D869-9DDF-478B-AAE6-5A8EAC3E4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6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podi-Baslis, Nicholas - triny012</dc:creator>
  <cp:keywords/>
  <dc:description/>
  <cp:lastModifiedBy>Tripodi-Baslis, Nicholas - triny012</cp:lastModifiedBy>
  <cp:revision>1</cp:revision>
  <cp:lastPrinted>2020-11-15T10:25:00Z</cp:lastPrinted>
  <dcterms:created xsi:type="dcterms:W3CDTF">2020-11-15T08:19:00Z</dcterms:created>
  <dcterms:modified xsi:type="dcterms:W3CDTF">2020-11-15T10:34:00Z</dcterms:modified>
</cp:coreProperties>
</file>